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1" w:name="X754838cdc66db5d32ff4e1e287f15c035acc8f1"/>
    <w:p>
      <w:pPr>
        <w:pStyle w:val="Heading1"/>
      </w:pPr>
      <w:r>
        <w:t xml:space="preserve">Internship Application Letter for Accountant Position</w:t>
      </w:r>
    </w:p>
    <w:p>
      <w:pPr>
        <w:pStyle w:val="FirstParagraph"/>
      </w:pPr>
      <w:r>
        <w:t xml:space="preserve">July 26, 2024</w:t>
      </w:r>
    </w:p>
    <w:p>
      <w:pPr>
        <w:pStyle w:val="BodyText"/>
      </w:pPr>
      <w:r>
        <w:t xml:space="preserve">Mr. David Mwangi</w:t>
      </w:r>
      <w:r>
        <w:br/>
      </w:r>
      <w:r>
        <w:t xml:space="preserve">Human Resources Manager</w:t>
      </w:r>
      <w:r>
        <w:br/>
      </w:r>
      <w:r>
        <w:t xml:space="preserve">Tanzania Finance Solutions Ltd.</w:t>
      </w:r>
      <w:r>
        <w:br/>
      </w:r>
      <w:r>
        <w:t xml:space="preserve">P.O. Box 1055</w:t>
      </w:r>
      <w:r>
        <w:br/>
      </w:r>
      <w:r>
        <w:t xml:space="preserve">Dar es Salaam, Tanzania</w:t>
      </w:r>
    </w:p>
    <w:bookmarkStart w:id="20" w:name="X88ec1933f9d555414fa0076f48def28e26c83b0"/>
    <w:p>
      <w:pPr>
        <w:pStyle w:val="Heading2"/>
      </w:pPr>
      <w:r>
        <w:t xml:space="preserve">Subject: Internship Application Letter for Accountant Position</w:t>
      </w:r>
    </w:p>
    <w:p>
      <w:pPr>
        <w:pStyle w:val="FirstParagraph"/>
      </w:pPr>
      <w:r>
        <w:t xml:space="preserve">Dear Mr. Mwangi,</w:t>
      </w:r>
    </w:p>
    <w:p>
      <w:pPr>
        <w:pStyle w:val="BodyText"/>
      </w:pPr>
      <w:r>
        <w:t xml:space="preserve">I am writing to express my enthusiastic interest in the Accountant Internship position at Tanzania Finance Solutions Ltd., as advertised on the Tanzania National Careers Portal. As a final-year Bachelor of Science in Accounting student at Mzumbe University with hands-on experience in financial management systems, I am confident that my academic background, practical skills, and deep understanding of Tanzania's evolving financial landscape make me an ideal candidate for this opportunity. This Internship Application Letter serves as my formal submission to contribute to your esteemed organization while developing into a professional Accountant within Tanzania Dar es Salaam's dynamic economic environment.</w:t>
      </w:r>
    </w:p>
    <w:p>
      <w:pPr>
        <w:pStyle w:val="BodyText"/>
      </w:pPr>
      <w:r>
        <w:t xml:space="preserve">My academic journey at Mzumbe University has equipped me with comprehensive knowledge of international financial reporting standards (IFRS), tax compliance under the Tanzanian Revenue Authority (TRA) framework, and advanced spreadsheet modeling. I recently completed a 6-month internship at Coastal Trading Company in Dar es Salaam, where I assisted senior Accountants in processing monthly accounts for over 150 local SMEs. This experience taught me to navigate Tanzania's unique accounting practices—such as handling VAT submissions through the TRA's e-filing portal and reconciling transactions across multiple currencies common in East African trade. I mastered QuickBooks Online, Microsoft Dynamics 365, and Excel macros for financial analysis, directly aligning with your company's technology requirements.</w:t>
      </w:r>
    </w:p>
    <w:p>
      <w:pPr>
        <w:pStyle w:val="BodyText"/>
      </w:pPr>
      <w:r>
        <w:t xml:space="preserve">What particularly excites me about Tanzania Finance Solutions Ltd. is your reputation for supporting small enterprises in Dar es Salaam—a sector critical to Tanzania's GDP growth. Having grown up in a family-owned textile business in Ubungo Ward, I understand the financial challenges SMEs face navigating Tanzania's regulatory environment. During my university research project on "Financial Inclusion Strategies for Dar es Salaam Artisans," I developed a cost-saving model adopted by 12 local cooperatives, demonstrating my commitment to practical financial solutions within Tanzania's context. This mirrors your company's mission to empower businesses through accessible accounting services.</w:t>
      </w:r>
    </w:p>
    <w:p>
      <w:pPr>
        <w:pStyle w:val="BodyText"/>
      </w:pPr>
      <w:r>
        <w:t xml:space="preserve">My technical competencies extend beyond software proficiency. I possess fluency in Swahili and English—essential for seamless communication with clients across Tanzania Dar es Salaam's diverse business community. I recently volunteered with the Dar es Salaam Chamber of Commerce to organize a free financial literacy workshop for 50 micro-entrepreneurs, where I simplified complex accounting concepts into actionable steps. This experience reinforced my belief that an effective Accountant must bridge technical expertise with community understanding—a philosophy central to Tanzania's economic development goals.</w:t>
      </w:r>
    </w:p>
    <w:p>
      <w:pPr>
        <w:pStyle w:val="BodyText"/>
      </w:pPr>
      <w:r>
        <w:t xml:space="preserve">What sets me apart is my proactive approach to learning Tanzanian financial regulations. I maintain a personal database tracking TRA circulars and the latest amendments to the Companies Act, ensuring I stay ahead of compliance requirements. When Dar es Salaam's new digital tax system (e-filing) launched in 2023, I completed all mandatory certification courses through the Tanzania Accountants Association within three weeks. This dedication reflects my commitment to becoming a future leader among Accountant professionals in Tanzania.</w:t>
      </w:r>
    </w:p>
    <w:p>
      <w:pPr>
        <w:pStyle w:val="BodyText"/>
      </w:pPr>
      <w:r>
        <w:t xml:space="preserve">I am deeply aware that Dar es Salaam represents more than just an office location—it's the heartbeat of East Africa's commerce. The city's growth as a hub for AfCFTA (African Continental Free Trade Area) activities demands Accountants who understand both local market nuances and international standards. My ambition is to contribute to Tanzania Finance Solutions Ltd.'s vision of making quality accounting services accessible across Dar es Salaam's vibrant neighborhoods—from the bustling markets of Kariakoo to the corporate zones of Oyster Bay. I am eager to bring my energy, cultural sensitivity, and technical skills to your team while learning from your experienced Accountants.</w:t>
      </w:r>
    </w:p>
    <w:p>
      <w:pPr>
        <w:pStyle w:val="BodyText"/>
      </w:pPr>
      <w:r>
        <w:t xml:space="preserve">During this internship, I will dedicate 40 hours weekly for a minimum of six months as required by Tanzania's National Internship Guidelines. My academic schedule allows full-time commitment starting September 2024. I am particularly keen to assist with your upcoming project analyzing SME tax compliance rates in Dar es Salaam—a subject that aligns perfectly with my thesis research on "Tax Optimization for Tanzanian Manufacturing Startups."</w:t>
      </w:r>
    </w:p>
    <w:p>
      <w:pPr>
        <w:pStyle w:val="BodyText"/>
      </w:pPr>
      <w:r>
        <w:t xml:space="preserve">What motivates me is the chance to grow within Tanzania's premier accounting institution. I've followed your company's work in supporting the Dar es Salaam Sustainable Business Initiative, and I'm inspired by your recent partnership with UNDP to train 200 young Accountants across Tanzania. This internship represents not just a professional opportunity, but a step toward contributing meaningfully to Tanzania Dar es Salaam's economic narrative.</w:t>
      </w:r>
    </w:p>
    <w:p>
      <w:pPr>
        <w:pStyle w:val="BodyText"/>
      </w:pPr>
      <w:r>
        <w:t xml:space="preserve">Thank you for considering my application. I welcome the chance to discuss how my skills in financial analysis, regulatory knowledge, and passion for Tanzanian business development can benefit Tanzania Finance Solutions Ltd. I have attached my resume detailing academic achievements and references from two practicing Accountants at leading Dar es Salaam firms. I am available for an interview at your earliest convenience and will follow up next week.</w:t>
      </w:r>
    </w:p>
    <w:p>
      <w:pPr>
        <w:pStyle w:val="BodyText"/>
      </w:pPr>
      <w:r>
        <w:t xml:space="preserve">With sincere appreciation for your time,</w:t>
      </w:r>
    </w:p>
    <w:p>
      <w:pPr>
        <w:pStyle w:val="BodyText"/>
      </w:pPr>
      <w:r>
        <w:t xml:space="preserve">Amina Juma</w:t>
      </w:r>
    </w:p>
    <w:p>
      <w:pPr>
        <w:pStyle w:val="BodyText"/>
      </w:pPr>
      <w:r>
        <w:t xml:space="preserve">Mzumbe University, BSc Accounting (Expected December 2024)</w:t>
      </w:r>
    </w:p>
    <w:p>
      <w:pPr>
        <w:pStyle w:val="BodyText"/>
      </w:pPr>
      <w:r>
        <w:t xml:space="preserve">Phone: +255 712 345678 | Email: amina.juma@university.ac.tz</w:t>
      </w:r>
    </w:p>
    <w:p>
      <w:pPr>
        <w:pStyle w:val="BodyText"/>
      </w:pPr>
      <w:r>
        <w:t xml:space="preserve">Address: Plot 109, Mwenge Road, Dar es Salaam, Tanzania</w:t>
      </w:r>
    </w:p>
    <w:p>
      <w:pPr>
        <w:pStyle w:val="BodyText"/>
      </w:pPr>
      <w:r>
        <w:rPr>
          <w:bCs/>
          <w:b/>
        </w:rPr>
        <w:t xml:space="preserve">Enclosures:</w:t>
      </w:r>
      <w:r>
        <w:t xml:space="preserve"> </w:t>
      </w:r>
      <w:r>
        <w:t xml:space="preserve">Resume, Academic Transcripts, TRA Certification Certificate</w:t>
      </w:r>
    </w:p>
    <w:p>
      <w:pPr>
        <w:pStyle w:val="BodyText"/>
      </w:pPr>
      <w:r>
        <w:rPr>
          <w:iCs/>
          <w:i/>
        </w:rPr>
        <w:t xml:space="preserve">This Internship Application Letter complies with Tanzania National Youth Service guidelines for professional development opportun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6-07-23T09:20:29Z</dcterms:created>
  <dcterms:modified xsi:type="dcterms:W3CDTF">2026-07-23T09:20:29Z</dcterms:modified>
</cp:coreProperties>
</file>

<file path=docProps/custom.xml><?xml version="1.0" encoding="utf-8"?>
<Properties xmlns="http://schemas.openxmlformats.org/officeDocument/2006/custom-properties" xmlns:vt="http://schemas.openxmlformats.org/officeDocument/2006/docPropsVTypes"/>
</file>